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65AEB" w:rsidRDefault="00605DE4" w:rsidP="00500133">
      <w:pPr>
        <w:pStyle w:val="Heading1"/>
        <w:jc w:val="center"/>
      </w:pPr>
      <w:r>
        <w:t>User Interface Design</w:t>
      </w:r>
    </w:p>
    <w:p w:rsidR="00605DE4" w:rsidRDefault="00605DE4" w:rsidP="00500133">
      <w:pPr>
        <w:pStyle w:val="Heading2"/>
        <w:jc w:val="center"/>
        <w:rPr>
          <w:color w:val="auto"/>
        </w:rPr>
      </w:pPr>
      <w:r w:rsidRPr="00500133">
        <w:rPr>
          <w:color w:val="auto"/>
        </w:rPr>
        <w:t>Assignment Management System</w:t>
      </w:r>
    </w:p>
    <w:p w:rsidR="007908D6" w:rsidRDefault="007908D6" w:rsidP="007908D6">
      <w:pPr>
        <w:pStyle w:val="Default"/>
      </w:pPr>
    </w:p>
    <w:p w:rsidR="00500133" w:rsidRDefault="007908D6" w:rsidP="007908D6">
      <w:pPr>
        <w:pStyle w:val="Heading3"/>
        <w:jc w:val="center"/>
        <w:rPr>
          <w:color w:val="auto"/>
        </w:rPr>
      </w:pPr>
      <w:r w:rsidRPr="007908D6">
        <w:rPr>
          <w:color w:val="auto"/>
        </w:rPr>
        <w:t>Course: Software design and analysis, SE606</w:t>
      </w:r>
    </w:p>
    <w:p w:rsidR="007908D6" w:rsidRDefault="007908D6" w:rsidP="007908D6"/>
    <w:p w:rsidR="00396293" w:rsidRDefault="00396293" w:rsidP="00396293">
      <w:pPr>
        <w:pStyle w:val="Default"/>
      </w:pPr>
    </w:p>
    <w:p w:rsidR="00396293" w:rsidRDefault="00C53BD2" w:rsidP="00396293">
      <w:r>
        <w:t>Submitted to</w:t>
      </w:r>
      <w:r w:rsidR="00396293">
        <w:t xml:space="preserve">                              </w:t>
      </w:r>
    </w:p>
    <w:p w:rsidR="00396293" w:rsidRDefault="00396293" w:rsidP="00396293">
      <w:r>
        <w:t xml:space="preserve">Md. Nurul Ahad Tawhid,                   </w:t>
      </w:r>
    </w:p>
    <w:p w:rsidR="00396293" w:rsidRDefault="00396293" w:rsidP="00396293">
      <w:r>
        <w:t>Assistant Professor, IIT, DU</w:t>
      </w:r>
    </w:p>
    <w:p w:rsidR="00C63469" w:rsidRDefault="00C63469" w:rsidP="00396293"/>
    <w:p w:rsidR="00C63469" w:rsidRDefault="00C63469" w:rsidP="00C63469">
      <w:pPr>
        <w:pStyle w:val="Default"/>
      </w:pPr>
    </w:p>
    <w:p w:rsidR="00C63469" w:rsidRDefault="00C53BD2" w:rsidP="005874F6">
      <w:pPr>
        <w:jc w:val="right"/>
      </w:pPr>
      <w:r>
        <w:t>Submitted by</w:t>
      </w:r>
      <w:r w:rsidR="00C63469">
        <w:t xml:space="preserve">                           </w:t>
      </w:r>
    </w:p>
    <w:p w:rsidR="00C63469" w:rsidRDefault="00C63469" w:rsidP="005874F6">
      <w:pPr>
        <w:jc w:val="right"/>
      </w:pPr>
      <w:r>
        <w:t>Tulshi Chandra Das-bsse0811</w:t>
      </w:r>
    </w:p>
    <w:p w:rsidR="005874F6" w:rsidRDefault="00C63469" w:rsidP="005874F6">
      <w:pPr>
        <w:jc w:val="right"/>
      </w:pPr>
      <w:r>
        <w:t>Maloy Kanti Sarker-bsse0834</w:t>
      </w:r>
    </w:p>
    <w:p w:rsidR="007E2425" w:rsidRDefault="00C63469" w:rsidP="00C63469">
      <w:r>
        <w:t xml:space="preserve">               </w:t>
      </w:r>
    </w:p>
    <w:p w:rsidR="007E2425" w:rsidRDefault="007E2425" w:rsidP="007E2425">
      <w:r>
        <w:br w:type="page"/>
      </w:r>
    </w:p>
    <w:p w:rsidR="00C63469" w:rsidRPr="00B149EB" w:rsidRDefault="005873A6" w:rsidP="00B149EB">
      <w:pPr>
        <w:pStyle w:val="Heading1"/>
        <w:jc w:val="center"/>
      </w:pPr>
      <w:r w:rsidRPr="00B149EB">
        <w:lastRenderedPageBreak/>
        <w:t>User Profile Model</w:t>
      </w:r>
    </w:p>
    <w:p w:rsidR="005873A6" w:rsidRDefault="005873A6" w:rsidP="005873A6"/>
    <w:p w:rsidR="001010F6" w:rsidRDefault="009506F2" w:rsidP="00A777C7">
      <w:pPr>
        <w:pStyle w:val="Heading1"/>
      </w:pPr>
      <w:r>
        <w:t>Instructor</w:t>
      </w:r>
    </w:p>
    <w:p w:rsidR="002C4D48" w:rsidRDefault="002C4D48" w:rsidP="005873A6"/>
    <w:p w:rsidR="002C4D48" w:rsidRPr="00E24A39" w:rsidRDefault="002C4D48" w:rsidP="00E24A39">
      <w:pPr>
        <w:pStyle w:val="Heading3"/>
        <w:rPr>
          <w:u w:val="single"/>
        </w:rPr>
      </w:pPr>
      <w:r w:rsidRPr="00E24A39">
        <w:rPr>
          <w:u w:val="single"/>
        </w:rPr>
        <w:t xml:space="preserve">Demographics: </w:t>
      </w:r>
    </w:p>
    <w:p w:rsidR="00021F85" w:rsidRPr="00021F85" w:rsidRDefault="007C558E" w:rsidP="00A11673">
      <w:r>
        <w:t>Age: 25</w:t>
      </w:r>
      <w:r w:rsidR="00021F85" w:rsidRPr="00021F85">
        <w:t xml:space="preserve">-65 </w:t>
      </w:r>
    </w:p>
    <w:p w:rsidR="00021F85" w:rsidRPr="00021F85" w:rsidRDefault="00021F85" w:rsidP="00A11673">
      <w:r w:rsidRPr="00021F85">
        <w:t xml:space="preserve">Gender: Male, Female </w:t>
      </w:r>
    </w:p>
    <w:p w:rsidR="00021F85" w:rsidRPr="00021F85" w:rsidRDefault="00021F85" w:rsidP="00A11673">
      <w:r w:rsidRPr="00021F85">
        <w:t xml:space="preserve">Background: Secondary, Higher Secondary, </w:t>
      </w:r>
      <w:r w:rsidR="007C558E">
        <w:t>University</w:t>
      </w:r>
    </w:p>
    <w:p w:rsidR="00021F85" w:rsidRPr="00021F85" w:rsidRDefault="00021F85" w:rsidP="00A11673">
      <w:r w:rsidRPr="00021F85">
        <w:t xml:space="preserve">Cultural or ethnic background: Any </w:t>
      </w:r>
    </w:p>
    <w:p w:rsidR="002C4D48" w:rsidRPr="002C4D48" w:rsidRDefault="00180B74" w:rsidP="00A11673">
      <w:pPr>
        <w:rPr>
          <w:u w:val="single"/>
        </w:rPr>
      </w:pPr>
      <w:r>
        <w:t>Holdings: Computer,</w:t>
      </w:r>
      <w:r w:rsidR="00E36F7A">
        <w:t xml:space="preserve"> </w:t>
      </w:r>
      <w:r w:rsidR="00E71979">
        <w:t>Laptop, Smartphone</w:t>
      </w:r>
    </w:p>
    <w:p w:rsidR="009F6D90" w:rsidRDefault="009F6D90" w:rsidP="009F6D90">
      <w:pPr>
        <w:pStyle w:val="Heading3"/>
        <w:rPr>
          <w:u w:val="single"/>
        </w:rPr>
      </w:pPr>
    </w:p>
    <w:p w:rsidR="009F6D90" w:rsidRDefault="009F6D90" w:rsidP="009F6D90">
      <w:pPr>
        <w:pStyle w:val="Heading3"/>
        <w:rPr>
          <w:u w:val="single"/>
        </w:rPr>
      </w:pPr>
      <w:r w:rsidRPr="009F6D90">
        <w:rPr>
          <w:u w:val="single"/>
        </w:rPr>
        <w:t>Motivation</w:t>
      </w:r>
      <w:r>
        <w:rPr>
          <w:u w:val="single"/>
        </w:rPr>
        <w:t>:</w:t>
      </w:r>
      <w:r w:rsidRPr="009F6D90">
        <w:rPr>
          <w:u w:val="single"/>
        </w:rPr>
        <w:t xml:space="preserve"> </w:t>
      </w:r>
    </w:p>
    <w:p w:rsidR="007544C0" w:rsidRPr="007544C0" w:rsidRDefault="007544C0" w:rsidP="007544C0">
      <w:pPr>
        <w:autoSpaceDE w:val="0"/>
        <w:autoSpaceDN w:val="0"/>
        <w:adjustRightInd w:val="0"/>
        <w:spacing w:after="0" w:line="240" w:lineRule="auto"/>
        <w:rPr>
          <w:rFonts w:ascii="Georgia" w:hAnsi="Georgia"/>
          <w:sz w:val="24"/>
          <w:szCs w:val="24"/>
        </w:rPr>
      </w:pPr>
    </w:p>
    <w:p w:rsidR="007544C0" w:rsidRPr="007544C0" w:rsidRDefault="007544C0" w:rsidP="00B51040">
      <w:proofErr w:type="spellStart"/>
      <w:r w:rsidRPr="007544C0">
        <w:t>i</w:t>
      </w:r>
      <w:proofErr w:type="spellEnd"/>
      <w:r w:rsidRPr="007544C0">
        <w:t xml:space="preserve">) </w:t>
      </w:r>
      <w:r w:rsidR="009537EA">
        <w:t>Making an easy approach to manage</w:t>
      </w:r>
      <w:r w:rsidR="004E2034">
        <w:t xml:space="preserve"> </w:t>
      </w:r>
      <w:r w:rsidR="0060582E">
        <w:t>assignment</w:t>
      </w:r>
      <w:r w:rsidR="004E2034">
        <w:t xml:space="preserve"> related</w:t>
      </w:r>
      <w:r w:rsidR="009537EA">
        <w:t xml:space="preserve"> notification and file</w:t>
      </w:r>
      <w:r w:rsidR="00DB010B">
        <w:t xml:space="preserve"> online</w:t>
      </w:r>
    </w:p>
    <w:p w:rsidR="007544C0" w:rsidRPr="007544C0" w:rsidRDefault="007544C0" w:rsidP="00B51040">
      <w:r w:rsidRPr="007544C0">
        <w:t xml:space="preserve">ii) </w:t>
      </w:r>
      <w:r w:rsidR="00517D3F">
        <w:t>Creating a</w:t>
      </w:r>
      <w:r w:rsidR="00136D3D">
        <w:t xml:space="preserve"> platform to</w:t>
      </w:r>
      <w:r w:rsidR="0031098B">
        <w:t xml:space="preserve"> communicate easily among students and </w:t>
      </w:r>
      <w:r w:rsidR="00E471B1">
        <w:t>instructor</w:t>
      </w:r>
      <w:r w:rsidR="008B0E00">
        <w:t>s</w:t>
      </w:r>
    </w:p>
    <w:p w:rsidR="007544C0" w:rsidRPr="007544C0" w:rsidRDefault="007544C0" w:rsidP="00B51040">
      <w:r w:rsidRPr="007544C0">
        <w:t xml:space="preserve">iii) </w:t>
      </w:r>
      <w:r w:rsidR="00201A7D">
        <w:t>Making an easy online file sharing process</w:t>
      </w:r>
    </w:p>
    <w:p w:rsidR="007544C0" w:rsidRPr="007544C0" w:rsidRDefault="006F0B0D" w:rsidP="00B51040">
      <w:r>
        <w:t xml:space="preserve">iv) </w:t>
      </w:r>
      <w:r w:rsidR="00C6278C">
        <w:t>Making assignment related tasks online</w:t>
      </w:r>
    </w:p>
    <w:p w:rsidR="007544C0" w:rsidRPr="007544C0" w:rsidRDefault="007544C0" w:rsidP="00B51040">
      <w:r w:rsidRPr="007544C0">
        <w:t xml:space="preserve">v) </w:t>
      </w:r>
      <w:r w:rsidR="0060582E">
        <w:t>Providing a plagiarism checking</w:t>
      </w:r>
      <w:r w:rsidRPr="007544C0">
        <w:t xml:space="preserve"> </w:t>
      </w:r>
      <w:r w:rsidR="0060582E">
        <w:t>procedure.</w:t>
      </w:r>
    </w:p>
    <w:p w:rsidR="007544C0" w:rsidRPr="007544C0" w:rsidRDefault="007544C0" w:rsidP="00B51040">
      <w:r w:rsidRPr="007544C0">
        <w:t xml:space="preserve">vi) </w:t>
      </w:r>
      <w:r w:rsidR="00C3285C">
        <w:t>Organizing assignment related tasks</w:t>
      </w:r>
      <w:r w:rsidR="00350EE3">
        <w:t xml:space="preserve"> easily</w:t>
      </w:r>
      <w:r w:rsidR="00C3285C">
        <w:t>.</w:t>
      </w:r>
    </w:p>
    <w:p w:rsidR="009F6D90" w:rsidRPr="009F6D90" w:rsidRDefault="009F6D90" w:rsidP="009F6D90"/>
    <w:p w:rsidR="00B51040" w:rsidRPr="004C1A25" w:rsidRDefault="00B51040" w:rsidP="004C1A25">
      <w:pPr>
        <w:pStyle w:val="Heading3"/>
        <w:rPr>
          <w:u w:val="single"/>
        </w:rPr>
      </w:pPr>
      <w:r w:rsidRPr="004C1A25">
        <w:rPr>
          <w:u w:val="single"/>
        </w:rPr>
        <w:t>Goal</w:t>
      </w:r>
      <w:r w:rsidR="004C1A25">
        <w:rPr>
          <w:u w:val="single"/>
        </w:rPr>
        <w:t>:</w:t>
      </w:r>
      <w:r w:rsidRPr="004C1A25">
        <w:rPr>
          <w:u w:val="single"/>
        </w:rPr>
        <w:t xml:space="preserve"> </w:t>
      </w:r>
    </w:p>
    <w:p w:rsidR="002C4D48" w:rsidRDefault="005569BE" w:rsidP="005569BE">
      <w:pPr>
        <w:pStyle w:val="Heading3"/>
        <w:rPr>
          <w:color w:val="auto"/>
        </w:rPr>
      </w:pPr>
      <w:r w:rsidRPr="005569BE">
        <w:rPr>
          <w:color w:val="auto"/>
        </w:rPr>
        <w:t>Giving an easy approach to manage assignment related tasks</w:t>
      </w:r>
      <w:r w:rsidR="00B4654B">
        <w:rPr>
          <w:color w:val="auto"/>
        </w:rPr>
        <w:t xml:space="preserve"> and check plagiarism</w:t>
      </w:r>
    </w:p>
    <w:p w:rsidR="00EF11C0" w:rsidRDefault="00EF11C0" w:rsidP="00EF11C0"/>
    <w:tbl>
      <w:tblPr>
        <w:tblW w:w="0" w:type="auto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8555"/>
      </w:tblGrid>
      <w:tr w:rsidR="00753898" w:rsidRPr="00753898">
        <w:tblPrEx>
          <w:tblCellMar>
            <w:top w:w="0" w:type="dxa"/>
            <w:bottom w:w="0" w:type="dxa"/>
          </w:tblCellMar>
        </w:tblPrEx>
        <w:trPr>
          <w:trHeight w:val="2931"/>
        </w:trPr>
        <w:tc>
          <w:tcPr>
            <w:tcW w:w="8555" w:type="dxa"/>
          </w:tcPr>
          <w:p w:rsidR="00753898" w:rsidRPr="00753898" w:rsidRDefault="00753898" w:rsidP="00705EB3">
            <w:pPr>
              <w:pStyle w:val="Heading3"/>
            </w:pPr>
            <w:r w:rsidRPr="00753898">
              <w:lastRenderedPageBreak/>
              <w:t xml:space="preserve">Syntactic Knowledge </w:t>
            </w:r>
          </w:p>
          <w:p w:rsidR="00753898" w:rsidRPr="00753898" w:rsidRDefault="00753898" w:rsidP="009C5D98">
            <w:r w:rsidRPr="00753898">
              <w:t xml:space="preserve">Knowledge level: good </w:t>
            </w:r>
          </w:p>
          <w:p w:rsidR="00753898" w:rsidRPr="00753898" w:rsidRDefault="000B7390" w:rsidP="009C5D98">
            <w:r>
              <w:t xml:space="preserve">User </w:t>
            </w:r>
            <w:r w:rsidR="00FF1488">
              <w:t>need</w:t>
            </w:r>
            <w:r>
              <w:t xml:space="preserve">s </w:t>
            </w:r>
            <w:r w:rsidR="00753898" w:rsidRPr="00753898">
              <w:t xml:space="preserve">to: </w:t>
            </w:r>
          </w:p>
          <w:p w:rsidR="00753898" w:rsidRPr="00753898" w:rsidRDefault="00753898" w:rsidP="009C5D98">
            <w:proofErr w:type="spellStart"/>
            <w:r w:rsidRPr="00753898">
              <w:t>i</w:t>
            </w:r>
            <w:proofErr w:type="spellEnd"/>
            <w:r w:rsidRPr="00753898">
              <w:t>) Know how to operate a</w:t>
            </w:r>
            <w:r w:rsidR="00435D8B">
              <w:t xml:space="preserve"> </w:t>
            </w:r>
            <w:r w:rsidR="005B66F6">
              <w:t>computer, laptop</w:t>
            </w:r>
            <w:r w:rsidR="004669BD">
              <w:t xml:space="preserve"> or smartphone</w:t>
            </w:r>
          </w:p>
          <w:p w:rsidR="00753898" w:rsidRPr="00753898" w:rsidRDefault="00753898" w:rsidP="009C5D98">
            <w:r w:rsidRPr="00753898">
              <w:t xml:space="preserve">ii) </w:t>
            </w:r>
            <w:r w:rsidR="00B53F61">
              <w:t>Know to use internet</w:t>
            </w:r>
          </w:p>
          <w:p w:rsidR="00753898" w:rsidRPr="00753898" w:rsidRDefault="00753898" w:rsidP="00753898">
            <w:pPr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 w:cs="Georgia"/>
                <w:color w:val="000000"/>
                <w:sz w:val="28"/>
                <w:szCs w:val="28"/>
              </w:rPr>
            </w:pPr>
          </w:p>
          <w:p w:rsidR="00753898" w:rsidRPr="009C5D98" w:rsidRDefault="00753898" w:rsidP="009C5D98">
            <w:pPr>
              <w:pStyle w:val="Heading3"/>
            </w:pPr>
            <w:r w:rsidRPr="009C5D98">
              <w:t xml:space="preserve">Semantic Knowledge </w:t>
            </w:r>
          </w:p>
          <w:p w:rsidR="00753898" w:rsidRPr="00753898" w:rsidRDefault="00753898" w:rsidP="009C5D98">
            <w:r w:rsidRPr="00753898">
              <w:t xml:space="preserve">Required language: English </w:t>
            </w:r>
          </w:p>
          <w:p w:rsidR="00753898" w:rsidRPr="00753898" w:rsidRDefault="00753898" w:rsidP="009C5D98">
            <w:r w:rsidRPr="00753898">
              <w:t xml:space="preserve">User needs to be familiar with: </w:t>
            </w:r>
          </w:p>
          <w:p w:rsidR="00753898" w:rsidRPr="00753898" w:rsidRDefault="00753898" w:rsidP="009C5D98">
            <w:proofErr w:type="spellStart"/>
            <w:r w:rsidRPr="00753898">
              <w:t>i</w:t>
            </w:r>
            <w:proofErr w:type="spellEnd"/>
            <w:r w:rsidRPr="00753898">
              <w:t xml:space="preserve">) </w:t>
            </w:r>
            <w:r w:rsidR="00865D48">
              <w:t xml:space="preserve">Basic </w:t>
            </w:r>
            <w:r w:rsidR="00D37FCE">
              <w:t xml:space="preserve">knowledge </w:t>
            </w:r>
            <w:r w:rsidR="00865D48">
              <w:t>cloud computing system</w:t>
            </w:r>
            <w:r w:rsidR="00D37FCE">
              <w:t xml:space="preserve"> and web services</w:t>
            </w:r>
          </w:p>
          <w:p w:rsidR="00753898" w:rsidRPr="00753898" w:rsidRDefault="00753898" w:rsidP="00A47DC0">
            <w:pPr>
              <w:autoSpaceDE w:val="0"/>
              <w:autoSpaceDN w:val="0"/>
              <w:adjustRightInd w:val="0"/>
              <w:spacing w:after="0" w:line="240" w:lineRule="auto"/>
              <w:rPr>
                <w:rFonts w:ascii="Georgia" w:hAnsi="Georgia" w:cs="Georgia"/>
                <w:color w:val="000000"/>
                <w:sz w:val="28"/>
                <w:szCs w:val="28"/>
              </w:rPr>
            </w:pPr>
          </w:p>
        </w:tc>
      </w:tr>
      <w:tr w:rsidR="00753898" w:rsidRPr="00753898">
        <w:tblPrEx>
          <w:tblCellMar>
            <w:top w:w="0" w:type="dxa"/>
            <w:bottom w:w="0" w:type="dxa"/>
          </w:tblCellMar>
        </w:tblPrEx>
        <w:trPr>
          <w:trHeight w:val="733"/>
        </w:trPr>
        <w:tc>
          <w:tcPr>
            <w:tcW w:w="8555" w:type="dxa"/>
          </w:tcPr>
          <w:p w:rsidR="00753898" w:rsidRPr="00753898" w:rsidRDefault="00753898" w:rsidP="005B562D">
            <w:pPr>
              <w:pStyle w:val="Heading3"/>
            </w:pPr>
            <w:r w:rsidRPr="00753898">
              <w:t xml:space="preserve">Category </w:t>
            </w:r>
          </w:p>
          <w:p w:rsidR="00753898" w:rsidRDefault="00552A82" w:rsidP="005B562D">
            <w:r w:rsidRPr="00552A82">
              <w:t>freshman</w:t>
            </w:r>
            <w:r w:rsidR="00753898" w:rsidRPr="00753898">
              <w:t xml:space="preserve">, </w:t>
            </w:r>
            <w:r>
              <w:t>Knowledgeable</w:t>
            </w:r>
          </w:p>
          <w:p w:rsidR="0030157F" w:rsidRPr="00753898" w:rsidRDefault="0030157F" w:rsidP="005B562D"/>
        </w:tc>
      </w:tr>
    </w:tbl>
    <w:p w:rsidR="00A777C7" w:rsidRDefault="00A777C7" w:rsidP="00A777C7">
      <w:pPr>
        <w:pStyle w:val="Heading1"/>
      </w:pPr>
      <w:r>
        <w:t>Student</w:t>
      </w:r>
    </w:p>
    <w:p w:rsidR="00A777C7" w:rsidRDefault="00A777C7" w:rsidP="00A777C7"/>
    <w:p w:rsidR="00A777C7" w:rsidRPr="00E24A39" w:rsidRDefault="00A777C7" w:rsidP="00E24A39">
      <w:pPr>
        <w:pStyle w:val="Heading3"/>
        <w:rPr>
          <w:u w:val="single"/>
        </w:rPr>
      </w:pPr>
      <w:r w:rsidRPr="00E24A39">
        <w:rPr>
          <w:u w:val="single"/>
        </w:rPr>
        <w:t xml:space="preserve">Demographics: </w:t>
      </w:r>
    </w:p>
    <w:p w:rsidR="00A777C7" w:rsidRPr="00021F85" w:rsidRDefault="00A777C7" w:rsidP="00A777C7">
      <w:r>
        <w:t xml:space="preserve">Age: </w:t>
      </w:r>
      <w:r w:rsidR="00192933">
        <w:t>any</w:t>
      </w:r>
    </w:p>
    <w:p w:rsidR="00A777C7" w:rsidRPr="00021F85" w:rsidRDefault="00A777C7" w:rsidP="00A777C7">
      <w:r w:rsidRPr="00021F85">
        <w:t xml:space="preserve">Gender: Male, Female </w:t>
      </w:r>
    </w:p>
    <w:p w:rsidR="00A777C7" w:rsidRPr="00021F85" w:rsidRDefault="00A777C7" w:rsidP="00A777C7">
      <w:r w:rsidRPr="00021F85">
        <w:t xml:space="preserve">Background: Secondary, Higher Secondary, </w:t>
      </w:r>
      <w:r>
        <w:t>University</w:t>
      </w:r>
    </w:p>
    <w:p w:rsidR="00A777C7" w:rsidRPr="00021F85" w:rsidRDefault="00A777C7" w:rsidP="00A777C7">
      <w:r w:rsidRPr="00021F85">
        <w:t xml:space="preserve">Cultural or ethnic background: Any </w:t>
      </w:r>
    </w:p>
    <w:p w:rsidR="00A777C7" w:rsidRPr="002C4D48" w:rsidRDefault="00A777C7" w:rsidP="00A777C7">
      <w:pPr>
        <w:rPr>
          <w:u w:val="single"/>
        </w:rPr>
      </w:pPr>
      <w:r>
        <w:t>Holdings: Computer, Laptop, Smartphone</w:t>
      </w:r>
    </w:p>
    <w:p w:rsidR="00A777C7" w:rsidRDefault="00A777C7" w:rsidP="00A777C7">
      <w:pPr>
        <w:pStyle w:val="Heading3"/>
        <w:rPr>
          <w:u w:val="single"/>
        </w:rPr>
      </w:pPr>
    </w:p>
    <w:p w:rsidR="00A777C7" w:rsidRDefault="00A777C7" w:rsidP="00A777C7">
      <w:pPr>
        <w:pStyle w:val="Heading3"/>
        <w:rPr>
          <w:u w:val="single"/>
        </w:rPr>
      </w:pPr>
      <w:r w:rsidRPr="009F6D90">
        <w:rPr>
          <w:u w:val="single"/>
        </w:rPr>
        <w:t>Motivation</w:t>
      </w:r>
      <w:r>
        <w:rPr>
          <w:u w:val="single"/>
        </w:rPr>
        <w:t>:</w:t>
      </w:r>
      <w:r w:rsidRPr="009F6D90">
        <w:rPr>
          <w:u w:val="single"/>
        </w:rPr>
        <w:t xml:space="preserve"> </w:t>
      </w:r>
    </w:p>
    <w:p w:rsidR="00A777C7" w:rsidRPr="007544C0" w:rsidRDefault="00A777C7" w:rsidP="00A777C7">
      <w:pPr>
        <w:autoSpaceDE w:val="0"/>
        <w:autoSpaceDN w:val="0"/>
        <w:adjustRightInd w:val="0"/>
        <w:spacing w:after="0" w:line="240" w:lineRule="auto"/>
        <w:rPr>
          <w:rFonts w:ascii="Georgia" w:hAnsi="Georgia"/>
          <w:sz w:val="24"/>
          <w:szCs w:val="24"/>
        </w:rPr>
      </w:pPr>
    </w:p>
    <w:p w:rsidR="00A777C7" w:rsidRPr="007544C0" w:rsidRDefault="00A777C7" w:rsidP="00A777C7">
      <w:proofErr w:type="spellStart"/>
      <w:r w:rsidRPr="007544C0">
        <w:t>i</w:t>
      </w:r>
      <w:proofErr w:type="spellEnd"/>
      <w:r w:rsidRPr="007544C0">
        <w:t xml:space="preserve">) </w:t>
      </w:r>
      <w:r>
        <w:t>Making an easy approach to manage assignment related notification and file online</w:t>
      </w:r>
    </w:p>
    <w:p w:rsidR="00A777C7" w:rsidRPr="007544C0" w:rsidRDefault="00A777C7" w:rsidP="00A777C7">
      <w:r w:rsidRPr="007544C0">
        <w:t xml:space="preserve">ii) </w:t>
      </w:r>
      <w:r>
        <w:t>Creating a platform to communicate easily among students and instructors</w:t>
      </w:r>
    </w:p>
    <w:p w:rsidR="0053327A" w:rsidRDefault="00A777C7" w:rsidP="00A777C7">
      <w:r w:rsidRPr="007544C0">
        <w:t xml:space="preserve">iii) </w:t>
      </w:r>
      <w:r>
        <w:t xml:space="preserve">Making an easy online file </w:t>
      </w:r>
      <w:r w:rsidR="0053327A">
        <w:t>submission process</w:t>
      </w:r>
    </w:p>
    <w:p w:rsidR="006943D2" w:rsidRDefault="00A777C7" w:rsidP="00A777C7">
      <w:r>
        <w:t xml:space="preserve">iv) </w:t>
      </w:r>
      <w:r w:rsidR="006943D2">
        <w:t>Show</w:t>
      </w:r>
      <w:r w:rsidR="00E36339">
        <w:t>ing</w:t>
      </w:r>
      <w:r w:rsidR="006943D2">
        <w:t xml:space="preserve"> distributed marks</w:t>
      </w:r>
      <w:r w:rsidR="001F51ED">
        <w:t xml:space="preserve"> easily</w:t>
      </w:r>
    </w:p>
    <w:p w:rsidR="00A777C7" w:rsidRPr="009F6D90" w:rsidRDefault="00A777C7" w:rsidP="00A777C7"/>
    <w:p w:rsidR="00A777C7" w:rsidRPr="004C1A25" w:rsidRDefault="00A777C7" w:rsidP="00A777C7">
      <w:pPr>
        <w:pStyle w:val="Heading3"/>
        <w:rPr>
          <w:u w:val="single"/>
        </w:rPr>
      </w:pPr>
      <w:r w:rsidRPr="004C1A25">
        <w:rPr>
          <w:u w:val="single"/>
        </w:rPr>
        <w:lastRenderedPageBreak/>
        <w:t>Goal</w:t>
      </w:r>
      <w:r>
        <w:rPr>
          <w:u w:val="single"/>
        </w:rPr>
        <w:t>:</w:t>
      </w:r>
      <w:r w:rsidRPr="004C1A25">
        <w:rPr>
          <w:u w:val="single"/>
        </w:rPr>
        <w:t xml:space="preserve"> </w:t>
      </w:r>
    </w:p>
    <w:p w:rsidR="00A777C7" w:rsidRDefault="00A777C7" w:rsidP="00A777C7">
      <w:pPr>
        <w:pStyle w:val="Heading3"/>
        <w:rPr>
          <w:color w:val="auto"/>
        </w:rPr>
      </w:pPr>
      <w:r w:rsidRPr="005569BE">
        <w:rPr>
          <w:color w:val="auto"/>
        </w:rPr>
        <w:t>Giving an easy approach to manage assignment</w:t>
      </w:r>
      <w:r w:rsidR="00294AC2">
        <w:rPr>
          <w:color w:val="auto"/>
        </w:rPr>
        <w:t xml:space="preserve"> submiss</w:t>
      </w:r>
      <w:r w:rsidR="00512A2D">
        <w:rPr>
          <w:color w:val="auto"/>
        </w:rPr>
        <w:t>ion</w:t>
      </w:r>
      <w:r w:rsidRPr="005569BE">
        <w:rPr>
          <w:color w:val="auto"/>
        </w:rPr>
        <w:t xml:space="preserve"> related tasks</w:t>
      </w:r>
    </w:p>
    <w:p w:rsidR="00A1294D" w:rsidRDefault="00A1294D" w:rsidP="00A1294D"/>
    <w:p w:rsidR="00A1294D" w:rsidRPr="00753898" w:rsidRDefault="00A1294D" w:rsidP="00A1294D">
      <w:pPr>
        <w:pStyle w:val="Heading3"/>
      </w:pPr>
      <w:r w:rsidRPr="00753898">
        <w:t xml:space="preserve">Syntactic Knowledge </w:t>
      </w:r>
    </w:p>
    <w:p w:rsidR="00A1294D" w:rsidRPr="00753898" w:rsidRDefault="00A1294D" w:rsidP="00A1294D">
      <w:r w:rsidRPr="00753898">
        <w:t xml:space="preserve">Knowledge level: good </w:t>
      </w:r>
    </w:p>
    <w:p w:rsidR="00A1294D" w:rsidRPr="00753898" w:rsidRDefault="00A1294D" w:rsidP="00A1294D">
      <w:r>
        <w:t xml:space="preserve">User needs </w:t>
      </w:r>
      <w:r w:rsidRPr="00753898">
        <w:t xml:space="preserve">to: </w:t>
      </w:r>
    </w:p>
    <w:p w:rsidR="00A1294D" w:rsidRPr="00753898" w:rsidRDefault="00A1294D" w:rsidP="00A1294D">
      <w:proofErr w:type="spellStart"/>
      <w:r w:rsidRPr="00753898">
        <w:t>i</w:t>
      </w:r>
      <w:proofErr w:type="spellEnd"/>
      <w:r w:rsidRPr="00753898">
        <w:t>) Know how to operate a</w:t>
      </w:r>
      <w:r>
        <w:t xml:space="preserve"> computer, laptop or smartphone</w:t>
      </w:r>
    </w:p>
    <w:p w:rsidR="00A1294D" w:rsidRPr="00753898" w:rsidRDefault="00A1294D" w:rsidP="00A1294D">
      <w:r w:rsidRPr="00753898">
        <w:t xml:space="preserve">ii) </w:t>
      </w:r>
      <w:r>
        <w:t>Know to use internet</w:t>
      </w:r>
    </w:p>
    <w:p w:rsidR="00A1294D" w:rsidRPr="00753898" w:rsidRDefault="00A1294D" w:rsidP="00A1294D">
      <w:pPr>
        <w:autoSpaceDE w:val="0"/>
        <w:autoSpaceDN w:val="0"/>
        <w:adjustRightInd w:val="0"/>
        <w:spacing w:after="0" w:line="240" w:lineRule="auto"/>
        <w:rPr>
          <w:rFonts w:ascii="Georgia" w:hAnsi="Georgia" w:cs="Georgia"/>
          <w:color w:val="000000"/>
          <w:sz w:val="28"/>
          <w:szCs w:val="28"/>
        </w:rPr>
      </w:pPr>
    </w:p>
    <w:p w:rsidR="00A1294D" w:rsidRPr="009C5D98" w:rsidRDefault="00A1294D" w:rsidP="00A1294D">
      <w:pPr>
        <w:pStyle w:val="Heading3"/>
      </w:pPr>
      <w:r w:rsidRPr="009C5D98">
        <w:t xml:space="preserve">Semantic Knowledge </w:t>
      </w:r>
    </w:p>
    <w:p w:rsidR="00A1294D" w:rsidRPr="00753898" w:rsidRDefault="00A1294D" w:rsidP="00A1294D">
      <w:r w:rsidRPr="00753898">
        <w:t xml:space="preserve">Required language: English </w:t>
      </w:r>
    </w:p>
    <w:p w:rsidR="00A1294D" w:rsidRPr="00753898" w:rsidRDefault="00A1294D" w:rsidP="00A1294D">
      <w:r w:rsidRPr="00753898">
        <w:t xml:space="preserve">User needs to be familiar with: </w:t>
      </w:r>
    </w:p>
    <w:p w:rsidR="00A1294D" w:rsidRDefault="00A1294D" w:rsidP="00A1294D">
      <w:proofErr w:type="spellStart"/>
      <w:r w:rsidRPr="00753898">
        <w:t>i</w:t>
      </w:r>
      <w:proofErr w:type="spellEnd"/>
      <w:r w:rsidRPr="00753898">
        <w:t xml:space="preserve">) </w:t>
      </w:r>
      <w:r>
        <w:t>Basic cloud computing system and online services</w:t>
      </w:r>
    </w:p>
    <w:p w:rsidR="00A1294D" w:rsidRPr="00753898" w:rsidRDefault="00A1294D" w:rsidP="00A1294D">
      <w:pPr>
        <w:pStyle w:val="Heading3"/>
      </w:pPr>
      <w:r w:rsidRPr="00753898">
        <w:t xml:space="preserve">Category </w:t>
      </w:r>
      <w:bookmarkStart w:id="0" w:name="_GoBack"/>
      <w:bookmarkEnd w:id="0"/>
    </w:p>
    <w:p w:rsidR="00A1294D" w:rsidRDefault="00A1294D" w:rsidP="00A1294D">
      <w:r w:rsidRPr="00552A82">
        <w:t>Freshman</w:t>
      </w:r>
      <w:r w:rsidRPr="00753898">
        <w:t xml:space="preserve">, </w:t>
      </w:r>
      <w:r>
        <w:t>Knowledgeable</w:t>
      </w:r>
    </w:p>
    <w:p w:rsidR="00A1294D" w:rsidRPr="00753898" w:rsidRDefault="00A1294D" w:rsidP="00A1294D"/>
    <w:p w:rsidR="00A1294D" w:rsidRPr="00A1294D" w:rsidRDefault="00A1294D" w:rsidP="00A1294D"/>
    <w:p w:rsidR="00A777C7" w:rsidRDefault="00A777C7" w:rsidP="00A777C7"/>
    <w:p w:rsidR="00116A06" w:rsidRDefault="00116A06" w:rsidP="00A777C7"/>
    <w:p w:rsidR="00116A06" w:rsidRDefault="00116A06" w:rsidP="00A777C7"/>
    <w:p w:rsidR="00116A06" w:rsidRDefault="00116A06" w:rsidP="00A777C7"/>
    <w:p w:rsidR="00116A06" w:rsidRDefault="00116A06" w:rsidP="00A777C7"/>
    <w:p w:rsidR="00116A06" w:rsidRDefault="00116A06" w:rsidP="00A777C7"/>
    <w:p w:rsidR="00116A06" w:rsidRDefault="00116A06" w:rsidP="00A777C7"/>
    <w:p w:rsidR="00116A06" w:rsidRDefault="00116A06" w:rsidP="00A777C7"/>
    <w:p w:rsidR="00116A06" w:rsidRDefault="00116A06" w:rsidP="00A777C7"/>
    <w:p w:rsidR="00116A06" w:rsidRDefault="00116A06" w:rsidP="00A777C7"/>
    <w:p w:rsidR="00116A06" w:rsidRDefault="00116A06" w:rsidP="00A777C7"/>
    <w:p w:rsidR="00116A06" w:rsidRDefault="00116A06" w:rsidP="00A777C7"/>
    <w:p w:rsidR="00116A06" w:rsidRDefault="00116A06" w:rsidP="00A777C7"/>
    <w:p w:rsidR="00116A06" w:rsidRDefault="00116A06" w:rsidP="00116A06">
      <w:pPr>
        <w:pStyle w:val="Heading1"/>
        <w:jc w:val="center"/>
      </w:pPr>
      <w:r>
        <w:lastRenderedPageBreak/>
        <w:t>Design Model</w:t>
      </w:r>
    </w:p>
    <w:p w:rsidR="00C507F9" w:rsidRDefault="00723DD6" w:rsidP="00C507F9">
      <w:pPr>
        <w:keepNext/>
      </w:pPr>
      <w:r>
        <w:rPr>
          <w:noProof/>
        </w:rPr>
        <w:drawing>
          <wp:inline distT="0" distB="0" distL="0" distR="0" wp14:anchorId="61915E13" wp14:editId="20D2EF39">
            <wp:extent cx="5943600" cy="45186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Home_page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18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77C7" w:rsidRPr="00486784" w:rsidRDefault="00C507F9" w:rsidP="00C507F9">
      <w:pPr>
        <w:pStyle w:val="Caption"/>
        <w:jc w:val="center"/>
        <w:rPr>
          <w:sz w:val="28"/>
          <w:szCs w:val="28"/>
        </w:rPr>
      </w:pPr>
      <w:r w:rsidRPr="00486784">
        <w:rPr>
          <w:sz w:val="28"/>
          <w:szCs w:val="28"/>
        </w:rPr>
        <w:t xml:space="preserve">Figure </w:t>
      </w:r>
      <w:r w:rsidRPr="00486784">
        <w:rPr>
          <w:sz w:val="28"/>
          <w:szCs w:val="28"/>
        </w:rPr>
        <w:fldChar w:fldCharType="begin"/>
      </w:r>
      <w:r w:rsidRPr="00486784">
        <w:rPr>
          <w:sz w:val="28"/>
          <w:szCs w:val="28"/>
        </w:rPr>
        <w:instrText xml:space="preserve"> SEQ Figure \* ARABIC </w:instrText>
      </w:r>
      <w:r w:rsidRPr="00486784">
        <w:rPr>
          <w:sz w:val="28"/>
          <w:szCs w:val="28"/>
        </w:rPr>
        <w:fldChar w:fldCharType="separate"/>
      </w:r>
      <w:r w:rsidR="00FC63FD">
        <w:rPr>
          <w:noProof/>
          <w:sz w:val="28"/>
          <w:szCs w:val="28"/>
        </w:rPr>
        <w:t>1</w:t>
      </w:r>
      <w:r w:rsidRPr="00486784">
        <w:rPr>
          <w:sz w:val="28"/>
          <w:szCs w:val="28"/>
        </w:rPr>
        <w:fldChar w:fldCharType="end"/>
      </w:r>
      <w:r w:rsidRPr="00486784">
        <w:rPr>
          <w:sz w:val="28"/>
          <w:szCs w:val="28"/>
        </w:rPr>
        <w:t>: User module interface design</w:t>
      </w:r>
    </w:p>
    <w:p w:rsidR="00BE6736" w:rsidRDefault="00BE6736" w:rsidP="00A777C7"/>
    <w:p w:rsidR="00C507F9" w:rsidRDefault="00A37055" w:rsidP="00C507F9">
      <w:pPr>
        <w:keepNext/>
      </w:pPr>
      <w:r>
        <w:rPr>
          <w:noProof/>
        </w:rPr>
        <w:lastRenderedPageBreak/>
        <w:drawing>
          <wp:inline distT="0" distB="0" distL="0" distR="0" wp14:anchorId="7C2DD390" wp14:editId="051A22CB">
            <wp:extent cx="5943600" cy="49237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nstructor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23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6736" w:rsidRPr="00486784" w:rsidRDefault="00C507F9" w:rsidP="00C507F9">
      <w:pPr>
        <w:pStyle w:val="Caption"/>
        <w:jc w:val="center"/>
        <w:rPr>
          <w:sz w:val="28"/>
          <w:szCs w:val="28"/>
        </w:rPr>
      </w:pPr>
      <w:r w:rsidRPr="00486784">
        <w:rPr>
          <w:sz w:val="28"/>
          <w:szCs w:val="28"/>
        </w:rPr>
        <w:t xml:space="preserve">Figure </w:t>
      </w:r>
      <w:r w:rsidRPr="00486784">
        <w:rPr>
          <w:sz w:val="28"/>
          <w:szCs w:val="28"/>
        </w:rPr>
        <w:fldChar w:fldCharType="begin"/>
      </w:r>
      <w:r w:rsidRPr="00486784">
        <w:rPr>
          <w:sz w:val="28"/>
          <w:szCs w:val="28"/>
        </w:rPr>
        <w:instrText xml:space="preserve"> SEQ Figure \* ARABIC </w:instrText>
      </w:r>
      <w:r w:rsidRPr="00486784">
        <w:rPr>
          <w:sz w:val="28"/>
          <w:szCs w:val="28"/>
        </w:rPr>
        <w:fldChar w:fldCharType="separate"/>
      </w:r>
      <w:r w:rsidR="00FC63FD">
        <w:rPr>
          <w:noProof/>
          <w:sz w:val="28"/>
          <w:szCs w:val="28"/>
        </w:rPr>
        <w:t>2</w:t>
      </w:r>
      <w:r w:rsidRPr="00486784">
        <w:rPr>
          <w:sz w:val="28"/>
          <w:szCs w:val="28"/>
        </w:rPr>
        <w:fldChar w:fldCharType="end"/>
      </w:r>
      <w:r w:rsidRPr="00486784">
        <w:rPr>
          <w:sz w:val="28"/>
          <w:szCs w:val="28"/>
        </w:rPr>
        <w:t>: Instructor module of interface design</w:t>
      </w:r>
    </w:p>
    <w:p w:rsidR="00B40A18" w:rsidRDefault="00B5541C" w:rsidP="00B40A18">
      <w:pPr>
        <w:keepNext/>
      </w:pPr>
      <w:r>
        <w:rPr>
          <w:noProof/>
        </w:rPr>
        <w:lastRenderedPageBreak/>
        <w:drawing>
          <wp:inline distT="0" distB="0" distL="0" distR="0" wp14:anchorId="47DB221D" wp14:editId="3CB87F6A">
            <wp:extent cx="5915025" cy="51149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tudent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5025" cy="511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11C0" w:rsidRPr="00486784" w:rsidRDefault="00B40A18" w:rsidP="00B40A18">
      <w:pPr>
        <w:pStyle w:val="Caption"/>
        <w:jc w:val="center"/>
        <w:rPr>
          <w:sz w:val="28"/>
          <w:szCs w:val="28"/>
        </w:rPr>
      </w:pPr>
      <w:r w:rsidRPr="00486784">
        <w:rPr>
          <w:sz w:val="28"/>
          <w:szCs w:val="28"/>
        </w:rPr>
        <w:t xml:space="preserve">Figure </w:t>
      </w:r>
      <w:r w:rsidRPr="00486784">
        <w:rPr>
          <w:sz w:val="28"/>
          <w:szCs w:val="28"/>
        </w:rPr>
        <w:fldChar w:fldCharType="begin"/>
      </w:r>
      <w:r w:rsidRPr="00486784">
        <w:rPr>
          <w:sz w:val="28"/>
          <w:szCs w:val="28"/>
        </w:rPr>
        <w:instrText xml:space="preserve"> SEQ Figure \* ARABIC </w:instrText>
      </w:r>
      <w:r w:rsidRPr="00486784">
        <w:rPr>
          <w:sz w:val="28"/>
          <w:szCs w:val="28"/>
        </w:rPr>
        <w:fldChar w:fldCharType="separate"/>
      </w:r>
      <w:r w:rsidR="00FC63FD">
        <w:rPr>
          <w:noProof/>
          <w:sz w:val="28"/>
          <w:szCs w:val="28"/>
        </w:rPr>
        <w:t>3</w:t>
      </w:r>
      <w:r w:rsidRPr="00486784">
        <w:rPr>
          <w:sz w:val="28"/>
          <w:szCs w:val="28"/>
        </w:rPr>
        <w:fldChar w:fldCharType="end"/>
      </w:r>
      <w:r w:rsidRPr="00486784">
        <w:rPr>
          <w:sz w:val="28"/>
          <w:szCs w:val="28"/>
        </w:rPr>
        <w:t>: Student module of Interface design</w:t>
      </w:r>
    </w:p>
    <w:p w:rsidR="00B5541C" w:rsidRDefault="00B5541C" w:rsidP="00EF11C0"/>
    <w:p w:rsidR="000034C7" w:rsidRDefault="000034C7" w:rsidP="00EF11C0"/>
    <w:p w:rsidR="00B016FA" w:rsidRDefault="00B016FA" w:rsidP="00EF11C0"/>
    <w:p w:rsidR="00B016FA" w:rsidRDefault="00B016FA" w:rsidP="00EF11C0"/>
    <w:p w:rsidR="00B016FA" w:rsidRDefault="00B016FA" w:rsidP="00EF11C0"/>
    <w:p w:rsidR="00B016FA" w:rsidRDefault="00B016FA" w:rsidP="00EF11C0"/>
    <w:p w:rsidR="00B016FA" w:rsidRDefault="00B016FA" w:rsidP="00EF11C0"/>
    <w:p w:rsidR="00B016FA" w:rsidRDefault="00B016FA" w:rsidP="00EF11C0"/>
    <w:p w:rsidR="00B016FA" w:rsidRDefault="00B016FA" w:rsidP="00EF11C0"/>
    <w:p w:rsidR="00B016FA" w:rsidRDefault="00B016FA" w:rsidP="00EF11C0"/>
    <w:p w:rsidR="00B016FA" w:rsidRDefault="00B016FA" w:rsidP="00170CC6">
      <w:pPr>
        <w:pStyle w:val="Heading1"/>
        <w:jc w:val="center"/>
      </w:pPr>
      <w:r>
        <w:t>Individual User Interface</w:t>
      </w:r>
      <w:r w:rsidR="00170CC6">
        <w:t xml:space="preserve"> design</w:t>
      </w:r>
    </w:p>
    <w:p w:rsidR="000047B1" w:rsidRPr="000047B1" w:rsidRDefault="000047B1" w:rsidP="000047B1"/>
    <w:p w:rsidR="00A67307" w:rsidRDefault="000034C7" w:rsidP="00A67307">
      <w:pPr>
        <w:keepNext/>
      </w:pPr>
      <w:r w:rsidRPr="000034C7">
        <w:rPr>
          <w:noProof/>
        </w:rPr>
        <w:drawing>
          <wp:inline distT="0" distB="0" distL="0" distR="0" wp14:anchorId="0623948A" wp14:editId="1E0624B6">
            <wp:extent cx="5943600" cy="2800057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000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34C7" w:rsidRDefault="00A67307" w:rsidP="00A67307">
      <w:pPr>
        <w:pStyle w:val="Caption"/>
        <w:jc w:val="center"/>
      </w:pPr>
      <w:r>
        <w:t xml:space="preserve">Figure </w:t>
      </w:r>
      <w:fldSimple w:instr=" SEQ Figure \* ARABIC ">
        <w:r w:rsidR="00FC63FD">
          <w:rPr>
            <w:noProof/>
          </w:rPr>
          <w:t>4</w:t>
        </w:r>
      </w:fldSimple>
      <w:r>
        <w:t>: User interface of sign in</w:t>
      </w:r>
    </w:p>
    <w:p w:rsidR="000034C7" w:rsidRDefault="000034C7" w:rsidP="00EF11C0"/>
    <w:p w:rsidR="000034C7" w:rsidRDefault="000034C7" w:rsidP="00EF11C0"/>
    <w:p w:rsidR="00A67307" w:rsidRDefault="00CD4B24" w:rsidP="00A67307">
      <w:pPr>
        <w:keepNext/>
      </w:pPr>
      <w:r w:rsidRPr="00CD4B24">
        <w:rPr>
          <w:noProof/>
        </w:rPr>
        <w:drawing>
          <wp:inline distT="0" distB="0" distL="0" distR="0" wp14:anchorId="41198C14" wp14:editId="0C1FC3DE">
            <wp:extent cx="5943600" cy="2762828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628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4B24" w:rsidRDefault="00A67307" w:rsidP="00A67307">
      <w:pPr>
        <w:pStyle w:val="Caption"/>
        <w:jc w:val="center"/>
      </w:pPr>
      <w:r>
        <w:t xml:space="preserve">Figure </w:t>
      </w:r>
      <w:fldSimple w:instr=" SEQ Figure \* ARABIC ">
        <w:r w:rsidR="00FC63FD">
          <w:rPr>
            <w:noProof/>
          </w:rPr>
          <w:t>5</w:t>
        </w:r>
      </w:fldSimple>
      <w:r>
        <w:t>: User interface of sign up</w:t>
      </w:r>
    </w:p>
    <w:p w:rsidR="00CD4B24" w:rsidRDefault="00CD4B24" w:rsidP="00EF11C0"/>
    <w:p w:rsidR="00A945C2" w:rsidRDefault="00333FCC" w:rsidP="00A945C2">
      <w:pPr>
        <w:keepNext/>
      </w:pPr>
      <w:r>
        <w:rPr>
          <w:noProof/>
        </w:rPr>
        <w:lastRenderedPageBreak/>
        <w:drawing>
          <wp:inline distT="0" distB="0" distL="0" distR="0">
            <wp:extent cx="5943600" cy="2810510"/>
            <wp:effectExtent l="0" t="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treamOfInstructor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0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4B24" w:rsidRPr="00EF11C0" w:rsidRDefault="00A945C2" w:rsidP="00A945C2">
      <w:pPr>
        <w:pStyle w:val="Caption"/>
        <w:jc w:val="center"/>
      </w:pPr>
      <w:r>
        <w:t xml:space="preserve">Figure </w:t>
      </w:r>
      <w:fldSimple w:instr=" SEQ Figure \* ARABIC ">
        <w:r w:rsidR="00FC63FD">
          <w:rPr>
            <w:noProof/>
          </w:rPr>
          <w:t>6</w:t>
        </w:r>
      </w:fldSimple>
      <w:r>
        <w:t>: User interface of Stream page of instructor</w:t>
      </w:r>
    </w:p>
    <w:sectPr w:rsidR="00CD4B24" w:rsidRPr="00EF11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altName w:val="Calibri"/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MrYwNTO0MDaxsDRX0lEKTi0uzszPAykwrAUAQkkVhCwAAAA="/>
  </w:docVars>
  <w:rsids>
    <w:rsidRoot w:val="00F15EE7"/>
    <w:rsid w:val="000034C7"/>
    <w:rsid w:val="000047B1"/>
    <w:rsid w:val="00021F85"/>
    <w:rsid w:val="000A5D95"/>
    <w:rsid w:val="000B7390"/>
    <w:rsid w:val="001010F6"/>
    <w:rsid w:val="00116A06"/>
    <w:rsid w:val="00121909"/>
    <w:rsid w:val="00126095"/>
    <w:rsid w:val="00136D3D"/>
    <w:rsid w:val="00165AEB"/>
    <w:rsid w:val="00170CC6"/>
    <w:rsid w:val="00180B74"/>
    <w:rsid w:val="00192933"/>
    <w:rsid w:val="001F51ED"/>
    <w:rsid w:val="00201A7D"/>
    <w:rsid w:val="00217E01"/>
    <w:rsid w:val="00220006"/>
    <w:rsid w:val="00253ECA"/>
    <w:rsid w:val="0027172A"/>
    <w:rsid w:val="00294AC2"/>
    <w:rsid w:val="002B244A"/>
    <w:rsid w:val="002C4D48"/>
    <w:rsid w:val="0030157F"/>
    <w:rsid w:val="0031098B"/>
    <w:rsid w:val="00333FCC"/>
    <w:rsid w:val="00350EE3"/>
    <w:rsid w:val="00396293"/>
    <w:rsid w:val="003D2501"/>
    <w:rsid w:val="003E30C4"/>
    <w:rsid w:val="00435D8B"/>
    <w:rsid w:val="004669BD"/>
    <w:rsid w:val="00486784"/>
    <w:rsid w:val="004C1A25"/>
    <w:rsid w:val="004E2034"/>
    <w:rsid w:val="00500133"/>
    <w:rsid w:val="00512A2D"/>
    <w:rsid w:val="00517D3F"/>
    <w:rsid w:val="00526028"/>
    <w:rsid w:val="0053327A"/>
    <w:rsid w:val="00552A82"/>
    <w:rsid w:val="005569BE"/>
    <w:rsid w:val="005873A6"/>
    <w:rsid w:val="005874F6"/>
    <w:rsid w:val="005B562D"/>
    <w:rsid w:val="005B66F6"/>
    <w:rsid w:val="0060582E"/>
    <w:rsid w:val="00605DE4"/>
    <w:rsid w:val="00645F58"/>
    <w:rsid w:val="006943D2"/>
    <w:rsid w:val="006A73AB"/>
    <w:rsid w:val="006D082F"/>
    <w:rsid w:val="006F0B0D"/>
    <w:rsid w:val="00705EB3"/>
    <w:rsid w:val="00723DD6"/>
    <w:rsid w:val="00741FA2"/>
    <w:rsid w:val="007473C0"/>
    <w:rsid w:val="00753898"/>
    <w:rsid w:val="007544C0"/>
    <w:rsid w:val="0077642B"/>
    <w:rsid w:val="007908D6"/>
    <w:rsid w:val="007A3D3E"/>
    <w:rsid w:val="007B3769"/>
    <w:rsid w:val="007C558E"/>
    <w:rsid w:val="007E2425"/>
    <w:rsid w:val="008430E7"/>
    <w:rsid w:val="00857802"/>
    <w:rsid w:val="00865D48"/>
    <w:rsid w:val="008679B8"/>
    <w:rsid w:val="008716CE"/>
    <w:rsid w:val="008B0E00"/>
    <w:rsid w:val="009506F2"/>
    <w:rsid w:val="009537EA"/>
    <w:rsid w:val="009C5D98"/>
    <w:rsid w:val="009F6D90"/>
    <w:rsid w:val="00A11673"/>
    <w:rsid w:val="00A1294D"/>
    <w:rsid w:val="00A37055"/>
    <w:rsid w:val="00A47DC0"/>
    <w:rsid w:val="00A67307"/>
    <w:rsid w:val="00A777C7"/>
    <w:rsid w:val="00A945C2"/>
    <w:rsid w:val="00B016FA"/>
    <w:rsid w:val="00B149EB"/>
    <w:rsid w:val="00B40A18"/>
    <w:rsid w:val="00B4654B"/>
    <w:rsid w:val="00B51040"/>
    <w:rsid w:val="00B53F61"/>
    <w:rsid w:val="00B5541C"/>
    <w:rsid w:val="00BE33EB"/>
    <w:rsid w:val="00BE6736"/>
    <w:rsid w:val="00C3285C"/>
    <w:rsid w:val="00C507F9"/>
    <w:rsid w:val="00C513A6"/>
    <w:rsid w:val="00C53BD2"/>
    <w:rsid w:val="00C6278C"/>
    <w:rsid w:val="00C63469"/>
    <w:rsid w:val="00CD4B24"/>
    <w:rsid w:val="00D37FCE"/>
    <w:rsid w:val="00DA2C79"/>
    <w:rsid w:val="00DB010B"/>
    <w:rsid w:val="00E24A39"/>
    <w:rsid w:val="00E36339"/>
    <w:rsid w:val="00E36F7A"/>
    <w:rsid w:val="00E471B1"/>
    <w:rsid w:val="00E71979"/>
    <w:rsid w:val="00EF11C0"/>
    <w:rsid w:val="00F15EE7"/>
    <w:rsid w:val="00F27B46"/>
    <w:rsid w:val="00FC5867"/>
    <w:rsid w:val="00FC63FD"/>
    <w:rsid w:val="00FF14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3A3685F-856D-455E-B9DE-AD5F81E6E9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5DE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013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908D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05DE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0013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Default">
    <w:name w:val="Default"/>
    <w:rsid w:val="007908D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7908D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C507F9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CEDB3C-6CB9-44B0-A211-3EDD42F3C8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6</TotalTime>
  <Pages>1</Pages>
  <Words>393</Words>
  <Characters>224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lshi Das</dc:creator>
  <cp:keywords/>
  <dc:description/>
  <cp:lastModifiedBy>Tulshi Das</cp:lastModifiedBy>
  <cp:revision>113</cp:revision>
  <cp:lastPrinted>2018-10-25T11:44:00Z</cp:lastPrinted>
  <dcterms:created xsi:type="dcterms:W3CDTF">2018-10-25T06:50:00Z</dcterms:created>
  <dcterms:modified xsi:type="dcterms:W3CDTF">2018-10-25T11:46:00Z</dcterms:modified>
</cp:coreProperties>
</file>